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55583" w14:textId="77777777" w:rsidR="00B05FFF" w:rsidRPr="00027EE2" w:rsidRDefault="00126414" w:rsidP="00126414">
      <w:pPr>
        <w:tabs>
          <w:tab w:val="left" w:pos="3405"/>
          <w:tab w:val="right" w:pos="9026"/>
        </w:tabs>
        <w:spacing w:after="0" w:line="240" w:lineRule="auto"/>
        <w:jc w:val="both"/>
        <w:rPr>
          <w:noProof/>
        </w:rPr>
      </w:pPr>
      <w:r w:rsidRPr="00027EE2">
        <w:tab/>
        <w:t xml:space="preserve">                                                              </w:t>
      </w:r>
    </w:p>
    <w:p w14:paraId="645E571C" w14:textId="77777777" w:rsidR="00081B26" w:rsidRPr="00027EE2" w:rsidRDefault="00126414" w:rsidP="00126414">
      <w:pPr>
        <w:tabs>
          <w:tab w:val="left" w:pos="3405"/>
          <w:tab w:val="right" w:pos="9026"/>
        </w:tabs>
        <w:spacing w:after="0" w:line="240" w:lineRule="auto"/>
        <w:jc w:val="both"/>
      </w:pPr>
      <w:r w:rsidRPr="00027EE2">
        <w:tab/>
      </w:r>
      <w:r w:rsidR="007747E6" w:rsidRPr="00027EE2">
        <w:t xml:space="preserve">       </w:t>
      </w:r>
    </w:p>
    <w:p w14:paraId="1240B9D2" w14:textId="77777777" w:rsidR="00081B26" w:rsidRPr="00027EE2" w:rsidRDefault="00081B26" w:rsidP="00126414">
      <w:pPr>
        <w:spacing w:after="0" w:line="240" w:lineRule="auto"/>
        <w:jc w:val="both"/>
      </w:pPr>
    </w:p>
    <w:p w14:paraId="58256F4D" w14:textId="77777777" w:rsidR="00013EC6" w:rsidRPr="00027EE2" w:rsidRDefault="00013EC6" w:rsidP="00126414">
      <w:pPr>
        <w:spacing w:after="0" w:line="240" w:lineRule="auto"/>
        <w:jc w:val="both"/>
        <w:rPr>
          <w:noProof/>
        </w:rPr>
      </w:pPr>
    </w:p>
    <w:p w14:paraId="54CACCF6" w14:textId="77777777" w:rsidR="00477E8B" w:rsidRDefault="00477E8B" w:rsidP="00126414">
      <w:pPr>
        <w:spacing w:after="0" w:line="240" w:lineRule="auto"/>
        <w:jc w:val="center"/>
        <w:rPr>
          <w:rFonts w:ascii="Helvetica" w:eastAsia="Times New Roman" w:hAnsi="Helvetica" w:cs="Helvetica"/>
          <w:color w:val="00A5DB"/>
          <w:kern w:val="36"/>
          <w:sz w:val="20"/>
          <w:szCs w:val="20"/>
        </w:rPr>
      </w:pPr>
    </w:p>
    <w:p w14:paraId="2F2BB7C9" w14:textId="41C4F781" w:rsidR="00D456E4" w:rsidRPr="00477E8B" w:rsidRDefault="000C48A9" w:rsidP="00126414">
      <w:pPr>
        <w:spacing w:after="0" w:line="240" w:lineRule="auto"/>
        <w:jc w:val="center"/>
        <w:rPr>
          <w:rFonts w:cstheme="minorHAnsi"/>
          <w:b/>
          <w:bCs/>
          <w:sz w:val="40"/>
          <w:szCs w:val="40"/>
        </w:rPr>
      </w:pPr>
      <w:r w:rsidRPr="00477E8B">
        <w:rPr>
          <w:rFonts w:cstheme="minorHAnsi"/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1" locked="1" layoutInCell="1" allowOverlap="1" wp14:anchorId="1451BDC2" wp14:editId="2146CB7D">
            <wp:simplePos x="0" y="0"/>
            <wp:positionH relativeFrom="page">
              <wp:posOffset>171450</wp:posOffset>
            </wp:positionH>
            <wp:positionV relativeFrom="page">
              <wp:posOffset>142875</wp:posOffset>
            </wp:positionV>
            <wp:extent cx="2027555" cy="11430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55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3679">
        <w:rPr>
          <w:rFonts w:eastAsia="Times New Roman" w:cstheme="minorHAnsi"/>
          <w:b/>
          <w:bCs/>
          <w:kern w:val="36"/>
          <w:sz w:val="40"/>
          <w:szCs w:val="40"/>
        </w:rPr>
        <w:t xml:space="preserve">VCCC Alliance Research Conference </w:t>
      </w:r>
    </w:p>
    <w:p w14:paraId="3B36798E" w14:textId="133982A3" w:rsidR="00766FD0" w:rsidRPr="00477E8B" w:rsidRDefault="00477E8B" w:rsidP="00126414">
      <w:pPr>
        <w:spacing w:after="0" w:line="240" w:lineRule="auto"/>
        <w:jc w:val="center"/>
        <w:rPr>
          <w:b/>
          <w:sz w:val="40"/>
          <w:szCs w:val="40"/>
        </w:rPr>
      </w:pPr>
      <w:r w:rsidRPr="00477E8B">
        <w:rPr>
          <w:b/>
          <w:sz w:val="40"/>
          <w:szCs w:val="40"/>
        </w:rPr>
        <w:t>Scholarship</w:t>
      </w:r>
    </w:p>
    <w:p w14:paraId="33E206C4" w14:textId="76BCE4EA" w:rsidR="00D456E4" w:rsidRDefault="00D456E4" w:rsidP="00126414">
      <w:pPr>
        <w:spacing w:after="0" w:line="240" w:lineRule="auto"/>
        <w:jc w:val="center"/>
        <w:rPr>
          <w:b/>
        </w:rPr>
      </w:pPr>
    </w:p>
    <w:p w14:paraId="012A604E" w14:textId="2F9EEA0D" w:rsidR="00CD36BB" w:rsidRPr="00477E8B" w:rsidRDefault="00126414" w:rsidP="00126414">
      <w:pPr>
        <w:spacing w:after="0" w:line="240" w:lineRule="auto"/>
        <w:jc w:val="center"/>
        <w:rPr>
          <w:b/>
          <w:sz w:val="32"/>
          <w:szCs w:val="32"/>
        </w:rPr>
      </w:pPr>
      <w:r w:rsidRPr="00477E8B">
        <w:rPr>
          <w:b/>
          <w:sz w:val="32"/>
          <w:szCs w:val="32"/>
        </w:rPr>
        <w:t>Application Form</w:t>
      </w:r>
      <w:r w:rsidR="007E182D">
        <w:rPr>
          <w:b/>
          <w:sz w:val="32"/>
          <w:szCs w:val="32"/>
        </w:rPr>
        <w:t xml:space="preserve"> (Workforce)</w:t>
      </w:r>
    </w:p>
    <w:p w14:paraId="51BD2E4E" w14:textId="77777777" w:rsidR="00AB7A2E" w:rsidRPr="00477E8B" w:rsidRDefault="00AB7A2E" w:rsidP="00126414">
      <w:pPr>
        <w:spacing w:after="0"/>
        <w:jc w:val="both"/>
        <w:rPr>
          <w:rFonts w:cstheme="minorHAnsi"/>
        </w:rPr>
      </w:pPr>
    </w:p>
    <w:p w14:paraId="11ECDEB0" w14:textId="6AE782A9" w:rsidR="00876695" w:rsidRPr="0057206E" w:rsidRDefault="00820FD8" w:rsidP="00876695">
      <w:pPr>
        <w:spacing w:after="0" w:line="240" w:lineRule="auto"/>
        <w:jc w:val="both"/>
      </w:pPr>
      <w:r w:rsidRPr="30165E39">
        <w:t xml:space="preserve">The Centre for Cancer Education will be offering scholarships to attend the upcoming </w:t>
      </w:r>
      <w:r w:rsidR="005B3A78" w:rsidRPr="30165E39">
        <w:t xml:space="preserve">2023 </w:t>
      </w:r>
      <w:r w:rsidRPr="30165E39">
        <w:t>VCCC Alliance Research Conference</w:t>
      </w:r>
      <w:r w:rsidR="0057206E" w:rsidRPr="30165E39">
        <w:rPr>
          <w:shd w:val="clear" w:color="auto" w:fill="FFFFFF"/>
        </w:rPr>
        <w:t xml:space="preserve"> </w:t>
      </w:r>
      <w:r w:rsidR="199A4737" w:rsidRPr="30165E39">
        <w:rPr>
          <w:shd w:val="clear" w:color="auto" w:fill="FFFFFF"/>
        </w:rPr>
        <w:t>o</w:t>
      </w:r>
      <w:r w:rsidR="199A4737" w:rsidRPr="30165E39">
        <w:t>n 12 – 13</w:t>
      </w:r>
      <w:r w:rsidR="199A4737" w:rsidRPr="30165E39">
        <w:rPr>
          <w:vertAlign w:val="superscript"/>
        </w:rPr>
        <w:t>th</w:t>
      </w:r>
      <w:r w:rsidR="199A4737" w:rsidRPr="30165E39">
        <w:t xml:space="preserve"> September 2023 </w:t>
      </w:r>
      <w:r w:rsidR="0057206E" w:rsidRPr="30165E39">
        <w:rPr>
          <w:shd w:val="clear" w:color="auto" w:fill="FFFFFF"/>
        </w:rPr>
        <w:t>for staff from VCCC Alliance member organisations, and the region</w:t>
      </w:r>
      <w:r w:rsidR="06449525" w:rsidRPr="30165E39">
        <w:rPr>
          <w:shd w:val="clear" w:color="auto" w:fill="FFFFFF"/>
        </w:rPr>
        <w:t>s</w:t>
      </w:r>
      <w:r w:rsidR="18D123E6" w:rsidRPr="30165E39">
        <w:rPr>
          <w:shd w:val="clear" w:color="auto" w:fill="FFFFFF"/>
        </w:rPr>
        <w:t>. The scholarships are for</w:t>
      </w:r>
      <w:r w:rsidR="00181960" w:rsidRPr="30165E39">
        <w:rPr>
          <w:shd w:val="clear" w:color="auto" w:fill="FFFFFF"/>
        </w:rPr>
        <w:t xml:space="preserve"> students, postdoctoral researchers, allied health professionals</w:t>
      </w:r>
      <w:r w:rsidR="007E182D" w:rsidRPr="30165E39">
        <w:rPr>
          <w:shd w:val="clear" w:color="auto" w:fill="FFFFFF"/>
        </w:rPr>
        <w:t xml:space="preserve">, </w:t>
      </w:r>
      <w:r w:rsidR="485A46FF" w:rsidRPr="30165E39">
        <w:rPr>
          <w:shd w:val="clear" w:color="auto" w:fill="FFFFFF"/>
        </w:rPr>
        <w:t xml:space="preserve">and </w:t>
      </w:r>
      <w:r w:rsidR="00181960" w:rsidRPr="30165E39">
        <w:rPr>
          <w:shd w:val="clear" w:color="auto" w:fill="FFFFFF"/>
        </w:rPr>
        <w:t>nurses</w:t>
      </w:r>
      <w:r w:rsidR="007E182D" w:rsidRPr="30165E39">
        <w:rPr>
          <w:shd w:val="clear" w:color="auto" w:fill="FFFFFF"/>
        </w:rPr>
        <w:t>.</w:t>
      </w:r>
      <w:r w:rsidR="17FE76D6" w:rsidRPr="30165E39">
        <w:rPr>
          <w:shd w:val="clear" w:color="auto" w:fill="FFFFFF"/>
        </w:rPr>
        <w:t xml:space="preserve"> </w:t>
      </w:r>
      <w:r w:rsidR="097C35E7" w:rsidRPr="30165E39">
        <w:rPr>
          <w:shd w:val="clear" w:color="auto" w:fill="FFFFFF"/>
        </w:rPr>
        <w:t xml:space="preserve">Please note that consumer advocates have a separate application form. </w:t>
      </w:r>
      <w:r w:rsidR="00876695" w:rsidRPr="30165E39">
        <w:t>Applications close 2</w:t>
      </w:r>
      <w:r w:rsidR="007E182D" w:rsidRPr="30165E39">
        <w:t>8</w:t>
      </w:r>
      <w:r w:rsidR="00876695" w:rsidRPr="30165E39">
        <w:t xml:space="preserve"> August.</w:t>
      </w:r>
    </w:p>
    <w:p w14:paraId="79F2F2D7" w14:textId="77777777" w:rsidR="00ED3679" w:rsidRPr="009D21D0" w:rsidRDefault="00ED3679" w:rsidP="00126414">
      <w:pPr>
        <w:spacing w:after="0" w:line="240" w:lineRule="auto"/>
        <w:jc w:val="both"/>
        <w:rPr>
          <w:rFonts w:cstheme="minorHAnsi"/>
        </w:rPr>
      </w:pPr>
    </w:p>
    <w:p w14:paraId="5A378E58" w14:textId="2C92C779" w:rsidR="00ED3679" w:rsidRPr="009D21D0" w:rsidRDefault="00ED3679" w:rsidP="00126414">
      <w:pPr>
        <w:spacing w:after="0" w:line="240" w:lineRule="auto"/>
        <w:jc w:val="both"/>
        <w:rPr>
          <w:rFonts w:cstheme="minorHAnsi"/>
          <w:b/>
          <w:bCs/>
        </w:rPr>
      </w:pPr>
      <w:r w:rsidRPr="009D21D0">
        <w:rPr>
          <w:rFonts w:cstheme="minorHAnsi"/>
          <w:b/>
          <w:bCs/>
        </w:rPr>
        <w:t>Please select application type:</w:t>
      </w:r>
    </w:p>
    <w:p w14:paraId="06F04E76" w14:textId="77777777" w:rsidR="00ED3679" w:rsidRPr="009D21D0" w:rsidRDefault="00ED3679" w:rsidP="00126414">
      <w:pPr>
        <w:spacing w:after="0" w:line="240" w:lineRule="auto"/>
        <w:jc w:val="both"/>
        <w:rPr>
          <w:rFonts w:cstheme="minorHAnsi"/>
        </w:rPr>
      </w:pPr>
    </w:p>
    <w:p w14:paraId="05745F56" w14:textId="33863270" w:rsidR="00ED3679" w:rsidRPr="009D21D0" w:rsidRDefault="00ED3679" w:rsidP="00ED3679">
      <w:pPr>
        <w:pStyle w:val="ListParagraph"/>
        <w:numPr>
          <w:ilvl w:val="0"/>
          <w:numId w:val="10"/>
        </w:numPr>
        <w:spacing w:after="0" w:line="240" w:lineRule="auto"/>
        <w:jc w:val="both"/>
      </w:pPr>
      <w:r w:rsidRPr="30165E39">
        <w:t>C</w:t>
      </w:r>
      <w:r w:rsidR="24463389" w:rsidRPr="30165E39">
        <w:t xml:space="preserve">omprehensive </w:t>
      </w:r>
      <w:r w:rsidRPr="30165E39">
        <w:t>C</w:t>
      </w:r>
      <w:r w:rsidR="291E9CB9" w:rsidRPr="30165E39">
        <w:t xml:space="preserve">ancer </w:t>
      </w:r>
      <w:r w:rsidRPr="30165E39">
        <w:t>PhD</w:t>
      </w:r>
      <w:r w:rsidR="733143E3" w:rsidRPr="30165E39">
        <w:t xml:space="preserve"> student</w:t>
      </w:r>
      <w:r w:rsidRPr="30165E39">
        <w:t xml:space="preserve"> </w:t>
      </w:r>
      <w:r w:rsidR="00876695" w:rsidRPr="30165E39">
        <w:t>or</w:t>
      </w:r>
      <w:r w:rsidR="15F34C9D" w:rsidRPr="30165E39">
        <w:t xml:space="preserve"> </w:t>
      </w:r>
      <w:proofErr w:type="gramStart"/>
      <w:r w:rsidR="15F34C9D" w:rsidRPr="30165E39">
        <w:t>other</w:t>
      </w:r>
      <w:proofErr w:type="gramEnd"/>
      <w:r w:rsidR="15F34C9D" w:rsidRPr="30165E39">
        <w:t xml:space="preserve"> </w:t>
      </w:r>
      <w:r w:rsidR="15A57F0E" w:rsidRPr="30165E39">
        <w:t>s</w:t>
      </w:r>
      <w:r w:rsidR="00876695" w:rsidRPr="30165E39">
        <w:t>tudent</w:t>
      </w:r>
    </w:p>
    <w:p w14:paraId="432859EE" w14:textId="784FBE8B" w:rsidR="00876695" w:rsidRPr="009D21D0" w:rsidRDefault="00ED3679" w:rsidP="00ED3679">
      <w:pPr>
        <w:pStyle w:val="ListParagraph"/>
        <w:numPr>
          <w:ilvl w:val="0"/>
          <w:numId w:val="10"/>
        </w:numPr>
        <w:spacing w:after="0" w:line="240" w:lineRule="auto"/>
        <w:jc w:val="both"/>
      </w:pPr>
      <w:r w:rsidRPr="30165E39">
        <w:t xml:space="preserve">Post Doctoral </w:t>
      </w:r>
      <w:proofErr w:type="gramStart"/>
      <w:r w:rsidR="4286CE93" w:rsidRPr="30165E39">
        <w:t>r</w:t>
      </w:r>
      <w:r w:rsidRPr="30165E39">
        <w:t>esearcher</w:t>
      </w:r>
      <w:proofErr w:type="gramEnd"/>
    </w:p>
    <w:p w14:paraId="2E2D4065" w14:textId="201C91E8" w:rsidR="00ED3679" w:rsidRPr="009D21D0" w:rsidRDefault="00ED3679" w:rsidP="00ED3679">
      <w:pPr>
        <w:pStyle w:val="ListParagraph"/>
        <w:numPr>
          <w:ilvl w:val="0"/>
          <w:numId w:val="10"/>
        </w:numPr>
        <w:spacing w:after="0" w:line="240" w:lineRule="auto"/>
        <w:jc w:val="both"/>
      </w:pPr>
      <w:r w:rsidRPr="30165E39">
        <w:t xml:space="preserve">Allied Health </w:t>
      </w:r>
      <w:r w:rsidR="46DD1CB7" w:rsidRPr="30165E39">
        <w:t>p</w:t>
      </w:r>
      <w:r w:rsidRPr="30165E39">
        <w:t>rofessional</w:t>
      </w:r>
    </w:p>
    <w:p w14:paraId="7CF897F9" w14:textId="77085916" w:rsidR="009D21D0" w:rsidRDefault="00ED3679" w:rsidP="00126414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30165E39">
        <w:t>Nurse</w:t>
      </w:r>
    </w:p>
    <w:p w14:paraId="7645816D" w14:textId="3360F0F6" w:rsidR="007E182D" w:rsidRPr="00876695" w:rsidRDefault="007E182D" w:rsidP="00126414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30165E39">
        <w:t>Regional</w:t>
      </w:r>
    </w:p>
    <w:p w14:paraId="42C611DA" w14:textId="77777777" w:rsidR="009D21D0" w:rsidRDefault="009D21D0" w:rsidP="00126414">
      <w:pPr>
        <w:spacing w:after="0" w:line="240" w:lineRule="auto"/>
        <w:jc w:val="both"/>
      </w:pPr>
    </w:p>
    <w:tbl>
      <w:tblPr>
        <w:tblStyle w:val="TableGrid"/>
        <w:tblW w:w="9450" w:type="dxa"/>
        <w:tblInd w:w="355" w:type="dxa"/>
        <w:tblLook w:val="04A0" w:firstRow="1" w:lastRow="0" w:firstColumn="1" w:lastColumn="0" w:noHBand="0" w:noVBand="1"/>
      </w:tblPr>
      <w:tblGrid>
        <w:gridCol w:w="2970"/>
        <w:gridCol w:w="6480"/>
      </w:tblGrid>
      <w:tr w:rsidR="00C55F67" w:rsidRPr="00027EE2" w14:paraId="248C00F1" w14:textId="77777777" w:rsidTr="00534FCD">
        <w:trPr>
          <w:trHeight w:val="809"/>
        </w:trPr>
        <w:tc>
          <w:tcPr>
            <w:tcW w:w="2970" w:type="dxa"/>
            <w:vAlign w:val="center"/>
          </w:tcPr>
          <w:p w14:paraId="7561A2FD" w14:textId="1BDD9C4C" w:rsidR="00C55F67" w:rsidRPr="00027EE2" w:rsidRDefault="00C55F67" w:rsidP="00D456E4">
            <w:r w:rsidRPr="00027EE2">
              <w:t>Title and name of applicant</w:t>
            </w:r>
          </w:p>
        </w:tc>
        <w:tc>
          <w:tcPr>
            <w:tcW w:w="6480" w:type="dxa"/>
          </w:tcPr>
          <w:p w14:paraId="3DB6B008" w14:textId="77777777" w:rsidR="00C55F67" w:rsidRPr="00027EE2" w:rsidRDefault="00C55F67" w:rsidP="00126414">
            <w:pPr>
              <w:jc w:val="both"/>
            </w:pPr>
          </w:p>
        </w:tc>
      </w:tr>
      <w:tr w:rsidR="003609F0" w:rsidRPr="00027EE2" w14:paraId="1B171975" w14:textId="77777777" w:rsidTr="00534FCD">
        <w:trPr>
          <w:trHeight w:val="1172"/>
        </w:trPr>
        <w:tc>
          <w:tcPr>
            <w:tcW w:w="2970" w:type="dxa"/>
            <w:vAlign w:val="center"/>
          </w:tcPr>
          <w:p w14:paraId="6354F2AF" w14:textId="2DE8A950" w:rsidR="003609F0" w:rsidRPr="00027EE2" w:rsidRDefault="00AC296A" w:rsidP="00D456E4">
            <w:r w:rsidRPr="00027EE2">
              <w:t xml:space="preserve">Health Care, Medical </w:t>
            </w:r>
            <w:r w:rsidR="00F9194F" w:rsidRPr="00027EE2">
              <w:t xml:space="preserve">Research </w:t>
            </w:r>
            <w:r w:rsidRPr="00027EE2">
              <w:t xml:space="preserve">Institute or Educational </w:t>
            </w:r>
            <w:r w:rsidR="00CD36BB" w:rsidRPr="00027EE2">
              <w:t>organisation</w:t>
            </w:r>
          </w:p>
          <w:p w14:paraId="4CEF0D39" w14:textId="77777777" w:rsidR="003609F0" w:rsidRPr="00027EE2" w:rsidRDefault="003609F0" w:rsidP="00D456E4">
            <w:r w:rsidRPr="00027EE2">
              <w:t>(</w:t>
            </w:r>
            <w:proofErr w:type="spellStart"/>
            <w:proofErr w:type="gramStart"/>
            <w:r w:rsidRPr="00027EE2">
              <w:t>eg</w:t>
            </w:r>
            <w:proofErr w:type="spellEnd"/>
            <w:proofErr w:type="gramEnd"/>
            <w:r w:rsidRPr="00027EE2">
              <w:t>: St Vincent’s Hospital)</w:t>
            </w:r>
          </w:p>
        </w:tc>
        <w:tc>
          <w:tcPr>
            <w:tcW w:w="6480" w:type="dxa"/>
          </w:tcPr>
          <w:p w14:paraId="09DB21E5" w14:textId="77777777" w:rsidR="003609F0" w:rsidRPr="00027EE2" w:rsidRDefault="003609F0" w:rsidP="00126414">
            <w:pPr>
              <w:jc w:val="both"/>
            </w:pPr>
          </w:p>
          <w:p w14:paraId="36B00E08" w14:textId="77777777" w:rsidR="003609F0" w:rsidRPr="00027EE2" w:rsidRDefault="003609F0" w:rsidP="00126414">
            <w:pPr>
              <w:jc w:val="both"/>
            </w:pPr>
          </w:p>
        </w:tc>
      </w:tr>
      <w:tr w:rsidR="0077756B" w:rsidRPr="00027EE2" w14:paraId="76AA33DF" w14:textId="77777777" w:rsidTr="00534FCD">
        <w:trPr>
          <w:trHeight w:val="692"/>
        </w:trPr>
        <w:tc>
          <w:tcPr>
            <w:tcW w:w="2970" w:type="dxa"/>
            <w:vAlign w:val="center"/>
          </w:tcPr>
          <w:p w14:paraId="60385B18" w14:textId="77777777" w:rsidR="00CD36BB" w:rsidRPr="00027EE2" w:rsidRDefault="00CD36BB" w:rsidP="00D456E4">
            <w:r w:rsidRPr="00027EE2">
              <w:t xml:space="preserve">Department </w:t>
            </w:r>
          </w:p>
          <w:p w14:paraId="6D0B8D65" w14:textId="77777777" w:rsidR="0077756B" w:rsidRPr="00027EE2" w:rsidRDefault="00B834AF" w:rsidP="00D456E4">
            <w:r w:rsidRPr="00027EE2">
              <w:t>(</w:t>
            </w:r>
            <w:proofErr w:type="spellStart"/>
            <w:proofErr w:type="gramStart"/>
            <w:r w:rsidRPr="00027EE2">
              <w:t>eg</w:t>
            </w:r>
            <w:proofErr w:type="gramEnd"/>
            <w:r w:rsidRPr="00027EE2">
              <w:t>.</w:t>
            </w:r>
            <w:proofErr w:type="spellEnd"/>
            <w:r w:rsidRPr="00027EE2">
              <w:t xml:space="preserve"> Dept. of Palliative Care</w:t>
            </w:r>
            <w:r w:rsidR="00CD36BB" w:rsidRPr="00027EE2">
              <w:t xml:space="preserve">) </w:t>
            </w:r>
          </w:p>
        </w:tc>
        <w:tc>
          <w:tcPr>
            <w:tcW w:w="6480" w:type="dxa"/>
          </w:tcPr>
          <w:p w14:paraId="6F3C482F" w14:textId="77777777" w:rsidR="0077756B" w:rsidRPr="00027EE2" w:rsidRDefault="0077756B" w:rsidP="00126414">
            <w:pPr>
              <w:jc w:val="both"/>
            </w:pPr>
          </w:p>
        </w:tc>
      </w:tr>
      <w:tr w:rsidR="00C572B1" w:rsidRPr="00027EE2" w14:paraId="56E61194" w14:textId="77777777" w:rsidTr="00534FCD">
        <w:trPr>
          <w:trHeight w:val="800"/>
        </w:trPr>
        <w:tc>
          <w:tcPr>
            <w:tcW w:w="2970" w:type="dxa"/>
            <w:vAlign w:val="center"/>
          </w:tcPr>
          <w:p w14:paraId="7A94FB80" w14:textId="77777777" w:rsidR="00750D33" w:rsidRPr="00027EE2" w:rsidRDefault="00CD36BB" w:rsidP="00D456E4">
            <w:r w:rsidRPr="00027EE2">
              <w:t>Current role</w:t>
            </w:r>
          </w:p>
          <w:p w14:paraId="408169B1" w14:textId="77777777" w:rsidR="00CD36BB" w:rsidRPr="00027EE2" w:rsidRDefault="00CD36BB" w:rsidP="005F1E74">
            <w:r w:rsidRPr="00027EE2">
              <w:t>(</w:t>
            </w:r>
            <w:proofErr w:type="spellStart"/>
            <w:proofErr w:type="gramStart"/>
            <w:r w:rsidRPr="00027EE2">
              <w:t>eg</w:t>
            </w:r>
            <w:proofErr w:type="gramEnd"/>
            <w:r w:rsidRPr="00027EE2">
              <w:t>.</w:t>
            </w:r>
            <w:proofErr w:type="spellEnd"/>
            <w:r w:rsidRPr="00027EE2">
              <w:t xml:space="preserve"> </w:t>
            </w:r>
            <w:r w:rsidR="00D456E4" w:rsidRPr="00027EE2">
              <w:t xml:space="preserve">Head of </w:t>
            </w:r>
            <w:r w:rsidR="005F1E74" w:rsidRPr="00027EE2">
              <w:t>Haematology</w:t>
            </w:r>
            <w:r w:rsidRPr="00027EE2">
              <w:t>, NUM)</w:t>
            </w:r>
          </w:p>
        </w:tc>
        <w:tc>
          <w:tcPr>
            <w:tcW w:w="6480" w:type="dxa"/>
          </w:tcPr>
          <w:p w14:paraId="3FC07F72" w14:textId="77777777" w:rsidR="00C572B1" w:rsidRPr="00027EE2" w:rsidRDefault="00C572B1" w:rsidP="00126414">
            <w:pPr>
              <w:jc w:val="both"/>
            </w:pPr>
          </w:p>
        </w:tc>
      </w:tr>
      <w:tr w:rsidR="00750D33" w:rsidRPr="00027EE2" w14:paraId="63B0F7A1" w14:textId="77777777" w:rsidTr="00534FCD">
        <w:trPr>
          <w:trHeight w:val="362"/>
        </w:trPr>
        <w:tc>
          <w:tcPr>
            <w:tcW w:w="2970" w:type="dxa"/>
            <w:vAlign w:val="center"/>
          </w:tcPr>
          <w:p w14:paraId="235B1CE5" w14:textId="18B3E18D" w:rsidR="004D6F09" w:rsidRPr="00B420A5" w:rsidRDefault="004D6F09" w:rsidP="002C7247">
            <w:pPr>
              <w:rPr>
                <w:rFonts w:cstheme="minorHAnsi"/>
                <w:lang w:eastAsia="en-US"/>
              </w:rPr>
            </w:pPr>
            <w:r w:rsidRPr="00B420A5">
              <w:rPr>
                <w:rFonts w:cstheme="minorHAnsi"/>
                <w:lang w:eastAsia="en-US"/>
              </w:rPr>
              <w:t>An introduction of yourself</w:t>
            </w:r>
          </w:p>
        </w:tc>
        <w:tc>
          <w:tcPr>
            <w:tcW w:w="6480" w:type="dxa"/>
          </w:tcPr>
          <w:p w14:paraId="79704917" w14:textId="77777777" w:rsidR="00750D33" w:rsidRPr="00027EE2" w:rsidRDefault="00750D33" w:rsidP="00126414">
            <w:pPr>
              <w:jc w:val="both"/>
              <w:rPr>
                <w:rFonts w:cstheme="minorHAnsi"/>
              </w:rPr>
            </w:pPr>
          </w:p>
        </w:tc>
      </w:tr>
      <w:tr w:rsidR="00931572" w:rsidRPr="00027EE2" w14:paraId="68882036" w14:textId="77777777" w:rsidTr="00534FCD">
        <w:trPr>
          <w:trHeight w:val="1242"/>
        </w:trPr>
        <w:tc>
          <w:tcPr>
            <w:tcW w:w="2970" w:type="dxa"/>
            <w:vAlign w:val="center"/>
          </w:tcPr>
          <w:p w14:paraId="72913CAF" w14:textId="77777777" w:rsidR="00931572" w:rsidRDefault="00931572" w:rsidP="002C7247">
            <w:pPr>
              <w:rPr>
                <w:rFonts w:cstheme="minorHAnsi"/>
                <w:lang w:eastAsia="en-US"/>
              </w:rPr>
            </w:pPr>
            <w:r w:rsidRPr="00B420A5">
              <w:rPr>
                <w:rFonts w:cstheme="minorHAnsi"/>
                <w:lang w:eastAsia="en-US"/>
              </w:rPr>
              <w:t xml:space="preserve">What is your current involvement in cancer research, </w:t>
            </w:r>
            <w:r w:rsidR="00C03718" w:rsidRPr="00B420A5">
              <w:rPr>
                <w:rFonts w:cstheme="minorHAnsi"/>
                <w:lang w:eastAsia="en-US"/>
              </w:rPr>
              <w:t>education,</w:t>
            </w:r>
            <w:r w:rsidRPr="00B420A5">
              <w:rPr>
                <w:rFonts w:cstheme="minorHAnsi"/>
                <w:lang w:eastAsia="en-US"/>
              </w:rPr>
              <w:t xml:space="preserve"> or clinical care?</w:t>
            </w:r>
          </w:p>
          <w:p w14:paraId="0B0B8335" w14:textId="4DB803F3" w:rsidR="007E182D" w:rsidRPr="004D6F09" w:rsidRDefault="007E182D" w:rsidP="002C7247">
            <w:pPr>
              <w:rPr>
                <w:rFonts w:cstheme="minorHAnsi"/>
                <w:lang w:eastAsia="en-US"/>
              </w:rPr>
            </w:pPr>
            <w:r>
              <w:rPr>
                <w:rFonts w:cstheme="minorHAnsi"/>
                <w:i/>
              </w:rPr>
              <w:t>Limited to 250</w:t>
            </w:r>
            <w:r w:rsidRPr="00B14F97">
              <w:rPr>
                <w:rFonts w:cstheme="minorHAnsi"/>
                <w:i/>
              </w:rPr>
              <w:t xml:space="preserve"> words</w:t>
            </w:r>
          </w:p>
        </w:tc>
        <w:tc>
          <w:tcPr>
            <w:tcW w:w="6480" w:type="dxa"/>
          </w:tcPr>
          <w:p w14:paraId="53B52CE5" w14:textId="77777777" w:rsidR="00931572" w:rsidRPr="00027EE2" w:rsidRDefault="00931572" w:rsidP="00126414">
            <w:pPr>
              <w:jc w:val="both"/>
              <w:rPr>
                <w:rFonts w:cstheme="minorHAnsi"/>
              </w:rPr>
            </w:pPr>
          </w:p>
        </w:tc>
      </w:tr>
      <w:tr w:rsidR="00931572" w:rsidRPr="00027EE2" w14:paraId="76619812" w14:textId="77777777" w:rsidTr="00534FCD">
        <w:trPr>
          <w:trHeight w:val="1862"/>
        </w:trPr>
        <w:tc>
          <w:tcPr>
            <w:tcW w:w="2970" w:type="dxa"/>
            <w:vAlign w:val="center"/>
          </w:tcPr>
          <w:p w14:paraId="19A30A80" w14:textId="77777777" w:rsidR="00931572" w:rsidRPr="00027EE2" w:rsidRDefault="00931572" w:rsidP="00B420A5">
            <w:r w:rsidRPr="00027EE2">
              <w:t>What contribution would this make to your professional development and future career?</w:t>
            </w:r>
          </w:p>
          <w:p w14:paraId="1ED699A2" w14:textId="77777777" w:rsidR="00931572" w:rsidRPr="00027EE2" w:rsidRDefault="00931572" w:rsidP="002C7247">
            <w:pPr>
              <w:rPr>
                <w:rFonts w:cstheme="minorHAnsi"/>
              </w:rPr>
            </w:pPr>
          </w:p>
          <w:p w14:paraId="44006FF9" w14:textId="11D64FDB" w:rsidR="00931572" w:rsidRPr="004D6F09" w:rsidRDefault="00931572" w:rsidP="00B420A5">
            <w:pPr>
              <w:rPr>
                <w:rFonts w:cstheme="minorHAnsi"/>
                <w:lang w:eastAsia="en-US"/>
              </w:rPr>
            </w:pPr>
            <w:r>
              <w:rPr>
                <w:rFonts w:cstheme="minorHAnsi"/>
                <w:i/>
              </w:rPr>
              <w:t xml:space="preserve">Limited to </w:t>
            </w:r>
            <w:r w:rsidR="00477E8B">
              <w:rPr>
                <w:rFonts w:cstheme="minorHAnsi"/>
                <w:i/>
              </w:rPr>
              <w:t>250</w:t>
            </w:r>
            <w:r w:rsidRPr="00B14F97">
              <w:rPr>
                <w:rFonts w:cstheme="minorHAnsi"/>
                <w:i/>
              </w:rPr>
              <w:t xml:space="preserve"> words</w:t>
            </w:r>
          </w:p>
        </w:tc>
        <w:tc>
          <w:tcPr>
            <w:tcW w:w="6480" w:type="dxa"/>
          </w:tcPr>
          <w:p w14:paraId="5FD480E4" w14:textId="77777777" w:rsidR="00931572" w:rsidRPr="00027EE2" w:rsidRDefault="00931572" w:rsidP="00126414">
            <w:pPr>
              <w:jc w:val="both"/>
              <w:rPr>
                <w:rFonts w:cstheme="minorHAnsi"/>
              </w:rPr>
            </w:pPr>
          </w:p>
        </w:tc>
      </w:tr>
    </w:tbl>
    <w:p w14:paraId="4689CDE6" w14:textId="65C2454B" w:rsidR="00D87844" w:rsidRPr="00027EE2" w:rsidRDefault="00D87844" w:rsidP="00D87844"/>
    <w:sectPr w:rsidR="00D87844" w:rsidRPr="00027EE2" w:rsidSect="0012641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E2F1B" w14:textId="77777777" w:rsidR="000742F7" w:rsidRDefault="000742F7" w:rsidP="000C48A9">
      <w:pPr>
        <w:spacing w:after="0" w:line="240" w:lineRule="auto"/>
      </w:pPr>
      <w:r>
        <w:separator/>
      </w:r>
    </w:p>
  </w:endnote>
  <w:endnote w:type="continuationSeparator" w:id="0">
    <w:p w14:paraId="417A5C15" w14:textId="77777777" w:rsidR="000742F7" w:rsidRDefault="000742F7" w:rsidP="000C48A9">
      <w:pPr>
        <w:spacing w:after="0" w:line="240" w:lineRule="auto"/>
      </w:pPr>
      <w:r>
        <w:continuationSeparator/>
      </w:r>
    </w:p>
  </w:endnote>
  <w:endnote w:type="continuationNotice" w:id="1">
    <w:p w14:paraId="15AE131C" w14:textId="77777777" w:rsidR="005E01B7" w:rsidRDefault="005E01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3A68B" w14:textId="77777777" w:rsidR="000742F7" w:rsidRDefault="000742F7" w:rsidP="000C48A9">
      <w:pPr>
        <w:spacing w:after="0" w:line="240" w:lineRule="auto"/>
      </w:pPr>
      <w:r>
        <w:separator/>
      </w:r>
    </w:p>
  </w:footnote>
  <w:footnote w:type="continuationSeparator" w:id="0">
    <w:p w14:paraId="448F5BD0" w14:textId="77777777" w:rsidR="000742F7" w:rsidRDefault="000742F7" w:rsidP="000C48A9">
      <w:pPr>
        <w:spacing w:after="0" w:line="240" w:lineRule="auto"/>
      </w:pPr>
      <w:r>
        <w:continuationSeparator/>
      </w:r>
    </w:p>
  </w:footnote>
  <w:footnote w:type="continuationNotice" w:id="1">
    <w:p w14:paraId="6F0CB932" w14:textId="77777777" w:rsidR="005E01B7" w:rsidRDefault="005E01B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F1A37"/>
    <w:multiLevelType w:val="hybridMultilevel"/>
    <w:tmpl w:val="03FEA312"/>
    <w:lvl w:ilvl="0" w:tplc="683675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224E3"/>
    <w:multiLevelType w:val="hybridMultilevel"/>
    <w:tmpl w:val="B9E07E6A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55B751E"/>
    <w:multiLevelType w:val="hybridMultilevel"/>
    <w:tmpl w:val="AB58F55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F367480"/>
    <w:multiLevelType w:val="hybridMultilevel"/>
    <w:tmpl w:val="5038DF9C"/>
    <w:lvl w:ilvl="0" w:tplc="FE4409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44905"/>
    <w:multiLevelType w:val="hybridMultilevel"/>
    <w:tmpl w:val="F9EA2D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DA7253"/>
    <w:multiLevelType w:val="hybridMultilevel"/>
    <w:tmpl w:val="81B8F7E6"/>
    <w:lvl w:ilvl="0" w:tplc="9B8615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20896"/>
    <w:multiLevelType w:val="hybridMultilevel"/>
    <w:tmpl w:val="08C60FD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124E5"/>
    <w:multiLevelType w:val="hybridMultilevel"/>
    <w:tmpl w:val="FCFCEF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AB01558"/>
    <w:multiLevelType w:val="hybridMultilevel"/>
    <w:tmpl w:val="1C845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5253BF"/>
    <w:multiLevelType w:val="hybridMultilevel"/>
    <w:tmpl w:val="D35A9B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9775347">
    <w:abstractNumId w:val="0"/>
  </w:num>
  <w:num w:numId="2" w16cid:durableId="554852787">
    <w:abstractNumId w:val="3"/>
  </w:num>
  <w:num w:numId="3" w16cid:durableId="200754746">
    <w:abstractNumId w:val="5"/>
  </w:num>
  <w:num w:numId="4" w16cid:durableId="1891918083">
    <w:abstractNumId w:val="1"/>
  </w:num>
  <w:num w:numId="5" w16cid:durableId="792139393">
    <w:abstractNumId w:val="7"/>
  </w:num>
  <w:num w:numId="6" w16cid:durableId="554198923">
    <w:abstractNumId w:val="2"/>
  </w:num>
  <w:num w:numId="7" w16cid:durableId="2116442200">
    <w:abstractNumId w:val="4"/>
  </w:num>
  <w:num w:numId="8" w16cid:durableId="2011444464">
    <w:abstractNumId w:val="8"/>
  </w:num>
  <w:num w:numId="9" w16cid:durableId="8341148">
    <w:abstractNumId w:val="9"/>
  </w:num>
  <w:num w:numId="10" w16cid:durableId="120174950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JLU1NDU3MDY0sTcyUdpeDU4uLM/DyQAsNaAPzvFUUsAAAA"/>
  </w:docVars>
  <w:rsids>
    <w:rsidRoot w:val="00AD01E9"/>
    <w:rsid w:val="000138EA"/>
    <w:rsid w:val="00013EC6"/>
    <w:rsid w:val="00027EE2"/>
    <w:rsid w:val="000529EC"/>
    <w:rsid w:val="00056714"/>
    <w:rsid w:val="000742F7"/>
    <w:rsid w:val="000747B7"/>
    <w:rsid w:val="00081B26"/>
    <w:rsid w:val="000A6119"/>
    <w:rsid w:val="000B0A98"/>
    <w:rsid w:val="000C2075"/>
    <w:rsid w:val="000C48A9"/>
    <w:rsid w:val="000F135E"/>
    <w:rsid w:val="0011060C"/>
    <w:rsid w:val="00126414"/>
    <w:rsid w:val="00126ECD"/>
    <w:rsid w:val="00141323"/>
    <w:rsid w:val="001625DA"/>
    <w:rsid w:val="00181960"/>
    <w:rsid w:val="00194783"/>
    <w:rsid w:val="001A1F3B"/>
    <w:rsid w:val="001C4DBD"/>
    <w:rsid w:val="001C54E3"/>
    <w:rsid w:val="001D1FD6"/>
    <w:rsid w:val="001D507D"/>
    <w:rsid w:val="0022786E"/>
    <w:rsid w:val="00233676"/>
    <w:rsid w:val="00274A7E"/>
    <w:rsid w:val="00295819"/>
    <w:rsid w:val="002B6C50"/>
    <w:rsid w:val="002C7247"/>
    <w:rsid w:val="002D0227"/>
    <w:rsid w:val="002F4B8B"/>
    <w:rsid w:val="003032C9"/>
    <w:rsid w:val="00336388"/>
    <w:rsid w:val="00357ECE"/>
    <w:rsid w:val="003609F0"/>
    <w:rsid w:val="00367BAF"/>
    <w:rsid w:val="00370DC9"/>
    <w:rsid w:val="003D15E8"/>
    <w:rsid w:val="003D4A85"/>
    <w:rsid w:val="003D4C53"/>
    <w:rsid w:val="00407660"/>
    <w:rsid w:val="00412964"/>
    <w:rsid w:val="0042229C"/>
    <w:rsid w:val="004512A7"/>
    <w:rsid w:val="004515FE"/>
    <w:rsid w:val="00456009"/>
    <w:rsid w:val="00477E8B"/>
    <w:rsid w:val="004A5611"/>
    <w:rsid w:val="004C7961"/>
    <w:rsid w:val="004D2948"/>
    <w:rsid w:val="004D4C0A"/>
    <w:rsid w:val="004D6F09"/>
    <w:rsid w:val="004E04E2"/>
    <w:rsid w:val="004E47F0"/>
    <w:rsid w:val="0050182C"/>
    <w:rsid w:val="00517265"/>
    <w:rsid w:val="00520841"/>
    <w:rsid w:val="00534FCD"/>
    <w:rsid w:val="0056419F"/>
    <w:rsid w:val="0057206E"/>
    <w:rsid w:val="005B3A78"/>
    <w:rsid w:val="005E01B7"/>
    <w:rsid w:val="005F1E74"/>
    <w:rsid w:val="0061517C"/>
    <w:rsid w:val="00623C2C"/>
    <w:rsid w:val="00662024"/>
    <w:rsid w:val="006A6AF7"/>
    <w:rsid w:val="006C777D"/>
    <w:rsid w:val="006D11BE"/>
    <w:rsid w:val="006D5089"/>
    <w:rsid w:val="006D6A73"/>
    <w:rsid w:val="006E0E0F"/>
    <w:rsid w:val="00750D33"/>
    <w:rsid w:val="0076056F"/>
    <w:rsid w:val="00766FD0"/>
    <w:rsid w:val="007747E6"/>
    <w:rsid w:val="0077756B"/>
    <w:rsid w:val="007850B3"/>
    <w:rsid w:val="007E182D"/>
    <w:rsid w:val="007F72C7"/>
    <w:rsid w:val="00820FD8"/>
    <w:rsid w:val="0083598F"/>
    <w:rsid w:val="00851AFC"/>
    <w:rsid w:val="00876695"/>
    <w:rsid w:val="008C57B8"/>
    <w:rsid w:val="008D2109"/>
    <w:rsid w:val="008D442F"/>
    <w:rsid w:val="008E13A2"/>
    <w:rsid w:val="008E6482"/>
    <w:rsid w:val="00931572"/>
    <w:rsid w:val="009703B0"/>
    <w:rsid w:val="00972F3D"/>
    <w:rsid w:val="009944CE"/>
    <w:rsid w:val="009D21D0"/>
    <w:rsid w:val="00A203A8"/>
    <w:rsid w:val="00A4081B"/>
    <w:rsid w:val="00A5164E"/>
    <w:rsid w:val="00A53278"/>
    <w:rsid w:val="00A53858"/>
    <w:rsid w:val="00A549C2"/>
    <w:rsid w:val="00A56CEE"/>
    <w:rsid w:val="00A65A61"/>
    <w:rsid w:val="00A95B49"/>
    <w:rsid w:val="00AA2F5A"/>
    <w:rsid w:val="00AB7A2E"/>
    <w:rsid w:val="00AC1AAE"/>
    <w:rsid w:val="00AC296A"/>
    <w:rsid w:val="00AD01E9"/>
    <w:rsid w:val="00AE3AF8"/>
    <w:rsid w:val="00B05837"/>
    <w:rsid w:val="00B05FFF"/>
    <w:rsid w:val="00B14F97"/>
    <w:rsid w:val="00B36296"/>
    <w:rsid w:val="00B37F02"/>
    <w:rsid w:val="00B420A5"/>
    <w:rsid w:val="00B567CC"/>
    <w:rsid w:val="00B61A41"/>
    <w:rsid w:val="00B70F11"/>
    <w:rsid w:val="00B76754"/>
    <w:rsid w:val="00B834AF"/>
    <w:rsid w:val="00BA59BA"/>
    <w:rsid w:val="00BA79B0"/>
    <w:rsid w:val="00BF2C4A"/>
    <w:rsid w:val="00C017C0"/>
    <w:rsid w:val="00C03718"/>
    <w:rsid w:val="00C4493D"/>
    <w:rsid w:val="00C46A1D"/>
    <w:rsid w:val="00C53817"/>
    <w:rsid w:val="00C55F67"/>
    <w:rsid w:val="00C572B1"/>
    <w:rsid w:val="00C77569"/>
    <w:rsid w:val="00C82C23"/>
    <w:rsid w:val="00C95CF7"/>
    <w:rsid w:val="00CA4A03"/>
    <w:rsid w:val="00CB3B62"/>
    <w:rsid w:val="00CC51FA"/>
    <w:rsid w:val="00CD36BB"/>
    <w:rsid w:val="00CD6AA5"/>
    <w:rsid w:val="00CF436E"/>
    <w:rsid w:val="00D456E4"/>
    <w:rsid w:val="00D61DA1"/>
    <w:rsid w:val="00D63B9D"/>
    <w:rsid w:val="00D663EE"/>
    <w:rsid w:val="00D70E5C"/>
    <w:rsid w:val="00D87844"/>
    <w:rsid w:val="00D90DB7"/>
    <w:rsid w:val="00D9244A"/>
    <w:rsid w:val="00E3270A"/>
    <w:rsid w:val="00E33657"/>
    <w:rsid w:val="00ED3679"/>
    <w:rsid w:val="00EE78F8"/>
    <w:rsid w:val="00F27B66"/>
    <w:rsid w:val="00F4461C"/>
    <w:rsid w:val="00F46059"/>
    <w:rsid w:val="00F50815"/>
    <w:rsid w:val="00F62F5F"/>
    <w:rsid w:val="00F9194F"/>
    <w:rsid w:val="00FC06BF"/>
    <w:rsid w:val="00FC1F18"/>
    <w:rsid w:val="00FD35F4"/>
    <w:rsid w:val="00FE02F5"/>
    <w:rsid w:val="00FF6F45"/>
    <w:rsid w:val="00FF7BDE"/>
    <w:rsid w:val="06449525"/>
    <w:rsid w:val="07E06586"/>
    <w:rsid w:val="0905115C"/>
    <w:rsid w:val="097C35E7"/>
    <w:rsid w:val="15A57F0E"/>
    <w:rsid w:val="15F34C9D"/>
    <w:rsid w:val="17FE76D6"/>
    <w:rsid w:val="18D123E6"/>
    <w:rsid w:val="199A4737"/>
    <w:rsid w:val="211A04E4"/>
    <w:rsid w:val="24463389"/>
    <w:rsid w:val="291E9CB9"/>
    <w:rsid w:val="2F180141"/>
    <w:rsid w:val="30165E39"/>
    <w:rsid w:val="31F67D29"/>
    <w:rsid w:val="39055900"/>
    <w:rsid w:val="41C7924B"/>
    <w:rsid w:val="4286CE93"/>
    <w:rsid w:val="46DD1CB7"/>
    <w:rsid w:val="485A46FF"/>
    <w:rsid w:val="4A602C2A"/>
    <w:rsid w:val="4FC58EA8"/>
    <w:rsid w:val="50C6C28E"/>
    <w:rsid w:val="539CF9A6"/>
    <w:rsid w:val="578A75EE"/>
    <w:rsid w:val="73314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0655967"/>
  <w15:docId w15:val="{B71D3FC6-3E47-41B0-B664-611FF433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D01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09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48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8A9"/>
  </w:style>
  <w:style w:type="paragraph" w:styleId="Footer">
    <w:name w:val="footer"/>
    <w:basedOn w:val="Normal"/>
    <w:link w:val="FooterChar"/>
    <w:uiPriority w:val="99"/>
    <w:unhideWhenUsed/>
    <w:rsid w:val="000C48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8A9"/>
  </w:style>
  <w:style w:type="paragraph" w:styleId="BalloonText">
    <w:name w:val="Balloon Text"/>
    <w:basedOn w:val="Normal"/>
    <w:link w:val="BalloonTextChar"/>
    <w:uiPriority w:val="99"/>
    <w:semiHidden/>
    <w:unhideWhenUsed/>
    <w:rsid w:val="000C4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8A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203A8"/>
    <w:rPr>
      <w:color w:val="0000FF" w:themeColor="hyperlink"/>
      <w:u w:val="single"/>
    </w:rPr>
  </w:style>
  <w:style w:type="paragraph" w:customStyle="1" w:styleId="TickboxBullet">
    <w:name w:val="Tickbox Bullet"/>
    <w:basedOn w:val="Normal"/>
    <w:rsid w:val="00750D33"/>
    <w:pPr>
      <w:autoSpaceDE w:val="0"/>
      <w:autoSpaceDN w:val="0"/>
      <w:adjustRightInd w:val="0"/>
      <w:spacing w:before="80" w:after="120" w:line="260" w:lineRule="exact"/>
      <w:ind w:left="336" w:hanging="336"/>
    </w:pPr>
    <w:rPr>
      <w:rFonts w:ascii="Calibri" w:eastAsia="Times New Roman" w:hAnsi="Calibr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456E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461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D50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26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8d4f493-1f15-40ec-a50c-fb334238712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FC55D1DEF7304887BCBD38D5C81F8F" ma:contentTypeVersion="16" ma:contentTypeDescription="Create a new document." ma:contentTypeScope="" ma:versionID="392847a6441de701bceff6c288f02814">
  <xsd:schema xmlns:xsd="http://www.w3.org/2001/XMLSchema" xmlns:xs="http://www.w3.org/2001/XMLSchema" xmlns:p="http://schemas.microsoft.com/office/2006/metadata/properties" xmlns:ns3="b8d4f493-1f15-40ec-a50c-fb334238712c" xmlns:ns4="96bed17c-f498-4707-b12a-aaf38ffc252e" targetNamespace="http://schemas.microsoft.com/office/2006/metadata/properties" ma:root="true" ma:fieldsID="b1f26c6c868f5b87e3693d9679880660" ns3:_="" ns4:_="">
    <xsd:import namespace="b8d4f493-1f15-40ec-a50c-fb334238712c"/>
    <xsd:import namespace="96bed17c-f498-4707-b12a-aaf38ffc25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4f493-1f15-40ec-a50c-fb33423871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ed17c-f498-4707-b12a-aaf38ffc252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8BD38D-558B-479E-B5D0-7056F0AE702B}">
  <ds:schemaRefs>
    <ds:schemaRef ds:uri="96bed17c-f498-4707-b12a-aaf38ffc252e"/>
    <ds:schemaRef ds:uri="http://purl.org/dc/terms/"/>
    <ds:schemaRef ds:uri="http://schemas.openxmlformats.org/package/2006/metadata/core-properties"/>
    <ds:schemaRef ds:uri="b8d4f493-1f15-40ec-a50c-fb334238712c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C7F4218-AE90-47E8-970D-934FA4133C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9A623E-25B4-45C1-9485-7628C8C40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4f493-1f15-40ec-a50c-fb334238712c"/>
    <ds:schemaRef ds:uri="96bed17c-f498-4707-b12a-aaf38ffc25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lbourne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nec</dc:creator>
  <cp:lastModifiedBy>Erin Turner</cp:lastModifiedBy>
  <cp:revision>2</cp:revision>
  <cp:lastPrinted>2014-10-10T02:52:00Z</cp:lastPrinted>
  <dcterms:created xsi:type="dcterms:W3CDTF">2023-08-14T03:13:00Z</dcterms:created>
  <dcterms:modified xsi:type="dcterms:W3CDTF">2023-08-14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FC55D1DEF7304887BCBD38D5C81F8F</vt:lpwstr>
  </property>
</Properties>
</file>